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4759" w:rsidRDefault="00297985">
      <w:r>
        <w:t xml:space="preserve">Hello I am conflict for github </w:t>
      </w:r>
      <w:bookmarkStart w:id="0" w:name="_GoBack"/>
      <w:bookmarkEnd w:id="0"/>
    </w:p>
    <w:sectPr w:rsidR="002E47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MjCxNLAwMDQ3NTBX0lEKTi0uzszPAykwrAUATbsefiwAAAA="/>
  </w:docVars>
  <w:rsids>
    <w:rsidRoot w:val="002E4759"/>
    <w:rsid w:val="00297985"/>
    <w:rsid w:val="002E4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B54AC"/>
  <w15:chartTrackingRefBased/>
  <w15:docId w15:val="{CB58C3BF-4801-4449-BE18-F8096B0ED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 Dattu</dc:creator>
  <cp:keywords/>
  <dc:description/>
  <cp:lastModifiedBy>Vijay Dattu</cp:lastModifiedBy>
  <cp:revision>2</cp:revision>
  <dcterms:created xsi:type="dcterms:W3CDTF">2017-10-31T10:48:00Z</dcterms:created>
  <dcterms:modified xsi:type="dcterms:W3CDTF">2017-10-31T10:48:00Z</dcterms:modified>
</cp:coreProperties>
</file>